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51"/>
        <w:gridCol w:w="5387"/>
      </w:tblGrid>
      <w:tr w:rsidR="007C26BC" w:rsidRPr="00CA71A2" w:rsidTr="00C43E45">
        <w:tc>
          <w:tcPr>
            <w:tcW w:w="1951" w:type="dxa"/>
          </w:tcPr>
          <w:p w:rsidR="007C26BC" w:rsidRPr="00CA71A2" w:rsidRDefault="00F86C9B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w:drawing>
                <wp:inline distT="0" distB="0" distL="0" distR="0">
                  <wp:extent cx="990600" cy="99822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328" cy="9959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7" w:type="dxa"/>
          </w:tcPr>
          <w:p w:rsidR="007C26BC" w:rsidRPr="00922E70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T.C.</w:t>
            </w:r>
          </w:p>
          <w:p w:rsidR="007C26BC" w:rsidRPr="00922E70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AKDENİZ ÜNİVERSİTESİ</w:t>
            </w:r>
          </w:p>
          <w:p w:rsidR="007C26BC" w:rsidRPr="00922E70" w:rsidRDefault="00761681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SERİK GÜLSÜN SÜLEYMAN SÜRAL MESLEK YÜKSEKOKULU</w:t>
            </w:r>
          </w:p>
          <w:p w:rsidR="007C26BC" w:rsidRPr="00CA71A2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Staj Başvuru Formu</w:t>
            </w:r>
          </w:p>
        </w:tc>
      </w:tr>
    </w:tbl>
    <w:p w:rsidR="007C26BC" w:rsidRPr="00AE14F3" w:rsidRDefault="00A27C2B" w:rsidP="00AF4DED">
      <w:pPr>
        <w:tabs>
          <w:tab w:val="center" w:pos="4153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A27C2B">
        <w:rPr>
          <w:rFonts w:ascii="Arial" w:eastAsia="Times New Roman" w:hAnsi="Arial" w:cs="Arial"/>
          <w:b/>
          <w:noProof/>
          <w:sz w:val="18"/>
          <w:szCs w:val="18"/>
        </w:rPr>
        <w:pict>
          <v:rect id="Rectangle 5" o:spid="_x0000_s1026" style="position:absolute;left:0;text-align:left;margin-left:405.4pt;margin-top:-9.9pt;width:72.75pt;height:88.35pt;flip:x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">
            <v:textbox>
              <w:txbxContent>
                <w:p w:rsidR="007C26BC" w:rsidRDefault="007C26BC" w:rsidP="007C26BC"/>
                <w:p w:rsidR="007C26BC" w:rsidRDefault="007C26BC" w:rsidP="007C26BC">
                  <w:r>
                    <w:t>FOTOGRAF</w:t>
                  </w:r>
                </w:p>
              </w:txbxContent>
            </v:textbox>
          </v:rect>
        </w:pict>
      </w:r>
      <w:r w:rsidR="007C26BC">
        <w:rPr>
          <w:rFonts w:ascii="Arial" w:eastAsia="Times New Roman" w:hAnsi="Arial" w:cs="Arial"/>
          <w:b/>
          <w:sz w:val="18"/>
          <w:szCs w:val="18"/>
        </w:rPr>
        <w:br w:type="textWrapping" w:clear="all"/>
      </w:r>
      <w:r w:rsidR="007C26BC" w:rsidRPr="00AE14F3">
        <w:rPr>
          <w:rFonts w:ascii="Arial" w:eastAsia="Times New Roman" w:hAnsi="Arial" w:cs="Arial"/>
          <w:b/>
          <w:sz w:val="20"/>
          <w:szCs w:val="20"/>
        </w:rPr>
        <w:t>İLGİLİ MAKAMA</w:t>
      </w:r>
    </w:p>
    <w:p w:rsidR="00131BDC" w:rsidRPr="008D28BA" w:rsidRDefault="00131BDC" w:rsidP="007C26BC">
      <w:pPr>
        <w:tabs>
          <w:tab w:val="center" w:pos="4153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6"/>
        </w:rPr>
      </w:pPr>
    </w:p>
    <w:p w:rsidR="007C26BC" w:rsidRPr="00AF4DED" w:rsidRDefault="007C26BC" w:rsidP="00AF4DED">
      <w:pPr>
        <w:tabs>
          <w:tab w:val="center" w:pos="720"/>
          <w:tab w:val="right" w:pos="8306"/>
        </w:tabs>
        <w:spacing w:after="0" w:line="360" w:lineRule="auto"/>
        <w:jc w:val="both"/>
        <w:rPr>
          <w:rFonts w:ascii="Arial" w:eastAsia="Times New Roman" w:hAnsi="Arial" w:cs="Arial"/>
          <w:sz w:val="18"/>
          <w:szCs w:val="18"/>
        </w:rPr>
      </w:pPr>
      <w:r w:rsidRPr="008D28BA">
        <w:rPr>
          <w:rFonts w:ascii="Arial" w:eastAsia="Times New Roman" w:hAnsi="Arial" w:cs="Arial"/>
          <w:sz w:val="16"/>
          <w:szCs w:val="16"/>
        </w:rPr>
        <w:tab/>
      </w:r>
      <w:r w:rsidRPr="00AF4DED">
        <w:rPr>
          <w:rFonts w:ascii="Arial" w:eastAsia="Times New Roman" w:hAnsi="Arial" w:cs="Arial"/>
          <w:sz w:val="18"/>
          <w:szCs w:val="18"/>
        </w:rPr>
        <w:t xml:space="preserve">Aşağıda kimlik bilgileri yazılı öğrencimiz, </w:t>
      </w:r>
      <w:r w:rsidR="00661537" w:rsidRPr="00AF4DED">
        <w:rPr>
          <w:rFonts w:ascii="Arial" w:eastAsia="Times New Roman" w:hAnsi="Arial" w:cs="Arial"/>
          <w:sz w:val="18"/>
          <w:szCs w:val="18"/>
        </w:rPr>
        <w:t>isteğe bağlı olarak …</w:t>
      </w:r>
      <w:r w:rsidR="00AF4DED">
        <w:rPr>
          <w:rFonts w:ascii="Arial" w:eastAsia="Times New Roman" w:hAnsi="Arial" w:cs="Arial"/>
          <w:sz w:val="18"/>
          <w:szCs w:val="18"/>
        </w:rPr>
        <w:t>…..</w:t>
      </w:r>
      <w:r w:rsidR="00661537" w:rsidRPr="00AF4DED">
        <w:rPr>
          <w:rFonts w:ascii="Arial" w:eastAsia="Times New Roman" w:hAnsi="Arial" w:cs="Arial"/>
          <w:sz w:val="18"/>
          <w:szCs w:val="18"/>
        </w:rPr>
        <w:t>….</w:t>
      </w:r>
      <w:r w:rsidR="009D50A8" w:rsidRPr="00AF4DED">
        <w:rPr>
          <w:rFonts w:ascii="Arial" w:eastAsia="Times New Roman" w:hAnsi="Arial" w:cs="Arial"/>
          <w:sz w:val="18"/>
          <w:szCs w:val="18"/>
        </w:rPr>
        <w:t xml:space="preserve"> iş günü boyunca kurumunuzda staj yapmak istemektedir.</w:t>
      </w:r>
      <w:r w:rsidRPr="00AF4DED">
        <w:rPr>
          <w:rFonts w:ascii="Arial" w:eastAsia="Times New Roman" w:hAnsi="Arial" w:cs="Arial"/>
          <w:sz w:val="18"/>
          <w:szCs w:val="18"/>
        </w:rPr>
        <w:t xml:space="preserve"> Öğrencimizin kuru</w:t>
      </w:r>
      <w:r w:rsidR="00661537" w:rsidRPr="00AF4DED">
        <w:rPr>
          <w:rFonts w:ascii="Arial" w:eastAsia="Times New Roman" w:hAnsi="Arial" w:cs="Arial"/>
          <w:sz w:val="18"/>
          <w:szCs w:val="18"/>
        </w:rPr>
        <w:t>munuzda/işletmenizde yapacağı …</w:t>
      </w:r>
      <w:r w:rsidR="00AF4DED">
        <w:rPr>
          <w:rFonts w:ascii="Arial" w:eastAsia="Times New Roman" w:hAnsi="Arial" w:cs="Arial"/>
          <w:sz w:val="18"/>
          <w:szCs w:val="18"/>
        </w:rPr>
        <w:t>……</w:t>
      </w:r>
      <w:r w:rsidR="00661537" w:rsidRPr="00AF4DED">
        <w:rPr>
          <w:rFonts w:ascii="Arial" w:eastAsia="Times New Roman" w:hAnsi="Arial" w:cs="Arial"/>
          <w:sz w:val="18"/>
          <w:szCs w:val="18"/>
        </w:rPr>
        <w:t>….</w:t>
      </w:r>
      <w:r w:rsidRPr="00AF4DED">
        <w:rPr>
          <w:rFonts w:ascii="Arial" w:eastAsia="Times New Roman" w:hAnsi="Arial" w:cs="Arial"/>
          <w:sz w:val="18"/>
          <w:szCs w:val="18"/>
        </w:rPr>
        <w:t xml:space="preserve"> </w:t>
      </w:r>
      <w:r w:rsidR="00AF4DED" w:rsidRPr="00AF4DED">
        <w:rPr>
          <w:rFonts w:ascii="Arial" w:eastAsia="Times New Roman" w:hAnsi="Arial" w:cs="Arial"/>
          <w:sz w:val="18"/>
          <w:szCs w:val="18"/>
        </w:rPr>
        <w:t>İ</w:t>
      </w:r>
      <w:r w:rsidRPr="00AF4DED">
        <w:rPr>
          <w:rFonts w:ascii="Arial" w:eastAsia="Times New Roman" w:hAnsi="Arial" w:cs="Arial"/>
          <w:sz w:val="18"/>
          <w:szCs w:val="18"/>
        </w:rPr>
        <w:t>ş</w:t>
      </w:r>
      <w:r w:rsidR="00AF4DED">
        <w:rPr>
          <w:rFonts w:ascii="Arial" w:eastAsia="Times New Roman" w:hAnsi="Arial" w:cs="Arial"/>
          <w:sz w:val="18"/>
          <w:szCs w:val="18"/>
        </w:rPr>
        <w:t xml:space="preserve"> </w:t>
      </w:r>
      <w:r w:rsidRPr="00AF4DED">
        <w:rPr>
          <w:rFonts w:ascii="Arial" w:eastAsia="Times New Roman" w:hAnsi="Arial" w:cs="Arial"/>
          <w:sz w:val="18"/>
          <w:szCs w:val="18"/>
        </w:rPr>
        <w:t>günü staj talebinin değerlendirilerek uygun bulunup bulunmadığının bildirilmesini rica eder, gösterdiğiniz ilgiye şimdiden teşekkür ederiz.</w:t>
      </w:r>
    </w:p>
    <w:p w:rsidR="00F86C9B" w:rsidRPr="008D28BA" w:rsidRDefault="00F86C9B" w:rsidP="007C26BC">
      <w:pPr>
        <w:tabs>
          <w:tab w:val="center" w:pos="720"/>
          <w:tab w:val="right" w:pos="8306"/>
        </w:tabs>
        <w:spacing w:after="0" w:line="240" w:lineRule="auto"/>
        <w:jc w:val="both"/>
        <w:rPr>
          <w:rFonts w:ascii="Arial" w:eastAsia="Times New Roman" w:hAnsi="Arial" w:cs="Arial"/>
          <w:sz w:val="16"/>
          <w:szCs w:val="16"/>
        </w:rPr>
      </w:pPr>
    </w:p>
    <w:p w:rsidR="007C26BC" w:rsidRDefault="00661537" w:rsidP="003A4EBE">
      <w:pPr>
        <w:tabs>
          <w:tab w:val="center" w:pos="720"/>
          <w:tab w:val="right" w:pos="8306"/>
        </w:tabs>
        <w:spacing w:after="0" w:line="36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F86C9B">
        <w:rPr>
          <w:rFonts w:ascii="Arial" w:eastAsia="Times New Roman" w:hAnsi="Arial" w:cs="Arial"/>
          <w:sz w:val="18"/>
          <w:szCs w:val="18"/>
        </w:rPr>
        <w:t>……………………………………</w:t>
      </w:r>
    </w:p>
    <w:p w:rsidR="007C26BC" w:rsidRPr="00B12FDF" w:rsidRDefault="003A4EBE" w:rsidP="003A4EBE">
      <w:pPr>
        <w:tabs>
          <w:tab w:val="center" w:pos="720"/>
          <w:tab w:val="right" w:pos="8306"/>
        </w:tabs>
        <w:spacing w:after="0" w:line="360" w:lineRule="auto"/>
        <w:jc w:val="center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                                                                                                     </w:t>
      </w:r>
      <w:r w:rsidR="00761681">
        <w:rPr>
          <w:rFonts w:ascii="Arial" w:eastAsia="Times New Roman" w:hAnsi="Arial" w:cs="Arial"/>
          <w:sz w:val="18"/>
          <w:szCs w:val="18"/>
        </w:rPr>
        <w:t>Müdür</w:t>
      </w:r>
      <w:r w:rsidR="00F86C9B" w:rsidRPr="00F86C9B">
        <w:rPr>
          <w:rFonts w:ascii="Arial" w:eastAsia="Times New Roman" w:hAnsi="Arial" w:cs="Arial"/>
          <w:sz w:val="18"/>
          <w:szCs w:val="18"/>
        </w:rPr>
        <w:t xml:space="preserve"> / </w:t>
      </w:r>
      <w:proofErr w:type="spellStart"/>
      <w:r w:rsidR="00761681">
        <w:rPr>
          <w:rFonts w:ascii="Arial" w:eastAsia="Times New Roman" w:hAnsi="Arial" w:cs="Arial"/>
          <w:sz w:val="18"/>
          <w:szCs w:val="18"/>
        </w:rPr>
        <w:t>YüksekokulSekreteri</w:t>
      </w:r>
      <w:proofErr w:type="spellEnd"/>
      <w:r w:rsidR="00F86C9B" w:rsidRPr="00F86C9B">
        <w:rPr>
          <w:rFonts w:ascii="Arial" w:eastAsia="Times New Roman" w:hAnsi="Arial" w:cs="Arial"/>
          <w:sz w:val="18"/>
          <w:szCs w:val="18"/>
        </w:rPr>
        <w:t>.</w:t>
      </w:r>
    </w:p>
    <w:p w:rsidR="007C26BC" w:rsidRPr="00CA71A2" w:rsidRDefault="007C26BC" w:rsidP="007C26BC">
      <w:pPr>
        <w:tabs>
          <w:tab w:val="center" w:pos="720"/>
          <w:tab w:val="right" w:pos="972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CA71A2">
        <w:rPr>
          <w:rFonts w:ascii="Arial" w:eastAsia="Times New Roman" w:hAnsi="Arial" w:cs="Arial"/>
          <w:b/>
          <w:sz w:val="18"/>
          <w:szCs w:val="18"/>
        </w:rPr>
        <w:t>ÖĞRENCİNİ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191"/>
        <w:gridCol w:w="4063"/>
      </w:tblGrid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 - Soy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Bölümü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1A7349" w:rsidRPr="00CA71A2" w:rsidTr="003621A3">
        <w:trPr>
          <w:trHeight w:val="288"/>
        </w:trPr>
        <w:tc>
          <w:tcPr>
            <w:tcW w:w="5191" w:type="dxa"/>
          </w:tcPr>
          <w:p w:rsidR="001A7349" w:rsidRDefault="001A7349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C Kimlik :</w:t>
            </w:r>
          </w:p>
        </w:tc>
        <w:tc>
          <w:tcPr>
            <w:tcW w:w="4063" w:type="dxa"/>
          </w:tcPr>
          <w:p w:rsidR="001A7349" w:rsidRDefault="00FB0C3B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Öğrenci No:</w:t>
            </w:r>
          </w:p>
        </w:tc>
      </w:tr>
      <w:tr w:rsidR="0086704B" w:rsidRPr="00CA71A2" w:rsidTr="003621A3">
        <w:trPr>
          <w:trHeight w:val="288"/>
        </w:trPr>
        <w:tc>
          <w:tcPr>
            <w:tcW w:w="5191" w:type="dxa"/>
          </w:tcPr>
          <w:p w:rsidR="0086704B" w:rsidRDefault="00FB0C3B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Doğum Yeri:</w:t>
            </w:r>
          </w:p>
        </w:tc>
        <w:tc>
          <w:tcPr>
            <w:tcW w:w="4063" w:type="dxa"/>
          </w:tcPr>
          <w:p w:rsidR="0086704B" w:rsidRDefault="00FB0C3B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Doğum Tarihi:</w:t>
            </w:r>
          </w:p>
        </w:tc>
      </w:tr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FB0C3B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Baba/Anne Adı: 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Öğretim Yıl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E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7C26BC" w:rsidRPr="00CA71A2" w:rsidTr="003621A3">
        <w:trPr>
          <w:trHeight w:val="288"/>
        </w:trPr>
        <w:tc>
          <w:tcPr>
            <w:tcW w:w="9254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İkametgâh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</w:p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 xml:space="preserve">STAJ YAPILAN </w:t>
      </w:r>
      <w:r>
        <w:rPr>
          <w:rFonts w:ascii="Arial" w:eastAsia="Times New Roman" w:hAnsi="Arial" w:cs="Arial"/>
          <w:b/>
          <w:sz w:val="18"/>
          <w:szCs w:val="18"/>
          <w:u w:val="single"/>
        </w:rPr>
        <w:t>İŞ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>YERİN</w:t>
      </w:r>
      <w:r>
        <w:rPr>
          <w:rFonts w:ascii="Arial" w:eastAsia="Times New Roman" w:hAnsi="Arial" w:cs="Arial"/>
          <w:b/>
          <w:sz w:val="18"/>
          <w:szCs w:val="18"/>
          <w:u w:val="single"/>
        </w:rPr>
        <w:t>İN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 xml:space="preserve"> 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857"/>
        <w:gridCol w:w="4431"/>
      </w:tblGrid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Ünvanl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Üretim/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Hizmet Al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5353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C43E45">
            <w:pPr>
              <w:tabs>
                <w:tab w:val="center" w:pos="720"/>
                <w:tab w:val="center" w:pos="4153"/>
                <w:tab w:val="right" w:pos="8100"/>
                <w:tab w:val="right" w:pos="8306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Faks No:</w:t>
            </w:r>
          </w:p>
        </w:tc>
      </w:tr>
      <w:tr w:rsidR="007C26BC" w:rsidRPr="00CA71A2" w:rsidTr="00AF4DED">
        <w:trPr>
          <w:trHeight w:val="284"/>
        </w:trPr>
        <w:tc>
          <w:tcPr>
            <w:tcW w:w="5353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Web Adresi:</w:t>
            </w:r>
          </w:p>
        </w:tc>
      </w:tr>
      <w:tr w:rsidR="007C26BC" w:rsidRPr="00CA71A2" w:rsidTr="00AE14F3">
        <w:trPr>
          <w:trHeight w:val="641"/>
        </w:trPr>
        <w:tc>
          <w:tcPr>
            <w:tcW w:w="10368" w:type="dxa"/>
            <w:gridSpan w:val="2"/>
            <w:vAlign w:val="center"/>
          </w:tcPr>
          <w:p w:rsidR="007C26BC" w:rsidRPr="00CA71A2" w:rsidRDefault="00A27C2B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w:pict>
                <v:roundrect id="AutoShape 5" o:spid="_x0000_s1029" style="position:absolute;margin-left:395.1pt;margin-top:4.3pt;width:36pt;height:18pt;z-index:251661312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"/>
              </w:pict>
            </w: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w:pict>
                <v:roundrect id="AutoShape 4" o:spid="_x0000_s1028" style="position:absolute;margin-left:99.05pt;margin-top:4.3pt;width:80.05pt;height:18pt;z-index:251660288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"/>
              </w:pict>
            </w: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w:pict>
                <v:roundrect id="AutoShape 6" o:spid="_x0000_s1027" style="position:absolute;margin-left:237.25pt;margin-top:3.3pt;width:82pt;height:19.05pt;z-index:251662336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"/>
              </w:pict>
            </w:r>
          </w:p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Staja Başlama Tarih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                                     Bitiş Tarihi:                                        Süresi(Gün) :</w:t>
            </w: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</w:p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  <w:r>
        <w:rPr>
          <w:rFonts w:ascii="Arial" w:eastAsia="Times New Roman" w:hAnsi="Arial" w:cs="Arial"/>
          <w:b/>
          <w:sz w:val="18"/>
          <w:szCs w:val="18"/>
          <w:u w:val="single"/>
        </w:rPr>
        <w:t>BİRİM/DEPARTMAN YETKİLİSİNİN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20"/>
        <w:gridCol w:w="4059"/>
      </w:tblGrid>
      <w:tr w:rsidR="007C26BC" w:rsidRPr="00CA71A2" w:rsidTr="00AF4DED">
        <w:trPr>
          <w:trHeight w:val="354"/>
        </w:trPr>
        <w:tc>
          <w:tcPr>
            <w:tcW w:w="9278" w:type="dxa"/>
            <w:gridSpan w:val="2"/>
          </w:tcPr>
          <w:p w:rsidR="009C039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Soy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9C039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Görev ve 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Unvan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4059" w:type="dxa"/>
            <w:vMerge w:val="restart"/>
          </w:tcPr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  <w:r w:rsidRPr="00F45A5A">
              <w:rPr>
                <w:rStyle w:val="HafifVurgulama"/>
              </w:rPr>
              <w:t>Kurumumuzda/İşletmemizde Staj Yapması</w:t>
            </w:r>
          </w:p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  <w:r w:rsidRPr="00F45A5A">
              <w:rPr>
                <w:rStyle w:val="HafifVurgulama"/>
              </w:rPr>
              <w:t>Uygundur</w:t>
            </w:r>
          </w:p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</w:p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45A5A">
              <w:rPr>
                <w:rStyle w:val="HafifVurgulama"/>
              </w:rPr>
              <w:t>İmza / Kaşe</w:t>
            </w: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6A336E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e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  <w:p w:rsidR="009C039C" w:rsidRPr="00CA71A2" w:rsidRDefault="006A336E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elefon                                    </w:t>
            </w:r>
            <w:r w:rsidR="00E371D6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59" w:type="dxa"/>
            <w:vMerge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Tarih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4059" w:type="dxa"/>
            <w:vMerge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</w:tbl>
    <w:p w:rsidR="002C0450" w:rsidRDefault="002C0450" w:rsidP="002C0450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u w:val="single"/>
        </w:rPr>
      </w:pPr>
    </w:p>
    <w:p w:rsidR="002C0450" w:rsidRPr="00131BDC" w:rsidRDefault="002C0450" w:rsidP="002C0450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</w:rPr>
      </w:pPr>
      <w:r w:rsidRPr="00131BDC">
        <w:rPr>
          <w:rFonts w:ascii="Arial" w:eastAsia="Times New Roman" w:hAnsi="Arial" w:cs="Arial"/>
          <w:b/>
          <w:sz w:val="18"/>
          <w:szCs w:val="18"/>
        </w:rPr>
        <w:t>(     )  Öğrencinin Sosyal Güvencesi Var             (     )  Öğrencinin Sosyal Güvencesi Yok</w:t>
      </w:r>
    </w:p>
    <w:p w:rsidR="002C0450" w:rsidRPr="00AE14F3" w:rsidRDefault="002C0450" w:rsidP="007C26BC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070"/>
        <w:gridCol w:w="4218"/>
      </w:tblGrid>
      <w:tr w:rsidR="005544B0" w:rsidRPr="00CA71A2" w:rsidTr="00131BDC">
        <w:trPr>
          <w:trHeight w:val="542"/>
        </w:trPr>
        <w:tc>
          <w:tcPr>
            <w:tcW w:w="9288" w:type="dxa"/>
            <w:gridSpan w:val="2"/>
            <w:tcBorders>
              <w:top w:val="single" w:sz="12" w:space="0" w:color="auto"/>
            </w:tcBorders>
          </w:tcPr>
          <w:p w:rsidR="005544B0" w:rsidRPr="00AF4DED" w:rsidRDefault="005544B0" w:rsidP="00AF4DED">
            <w:pPr>
              <w:tabs>
                <w:tab w:val="center" w:pos="720"/>
                <w:tab w:val="right" w:pos="810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sz w:val="18"/>
                <w:szCs w:val="18"/>
              </w:rPr>
              <w:t>Belge üzerindeki bilgilerin doğru olduğunu beyan eder, bilgilerin yanlış olması halinde her türlü maddi zararı yasal gecikme faizi ile birlikte ödemeyi kabul ve taahhüt ederim.</w:t>
            </w:r>
          </w:p>
        </w:tc>
      </w:tr>
      <w:tr w:rsidR="00117DE5" w:rsidRPr="00CA71A2" w:rsidTr="00DD6946">
        <w:trPr>
          <w:trHeight w:val="645"/>
        </w:trPr>
        <w:tc>
          <w:tcPr>
            <w:tcW w:w="5070" w:type="dxa"/>
          </w:tcPr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185B59" w:rsidRPr="00AF4DED" w:rsidRDefault="00117DE5" w:rsidP="00AF4DED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Öğrencinin</w:t>
            </w:r>
            <w:r w:rsidR="009C039C"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Adı Soyadı:</w:t>
            </w:r>
          </w:p>
          <w:p w:rsidR="00117DE5" w:rsidRPr="00AF4DED" w:rsidRDefault="00117DE5" w:rsidP="00AF4DED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İmzası</w:t>
            </w:r>
            <w:r w:rsidR="009C039C"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Pr="007D1818" w:rsidRDefault="00AE14F3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Tarih:</w:t>
            </w:r>
          </w:p>
        </w:tc>
        <w:tc>
          <w:tcPr>
            <w:tcW w:w="4218" w:type="dxa"/>
          </w:tcPr>
          <w:p w:rsidR="009B5968" w:rsidRPr="00AF4DED" w:rsidRDefault="009B5968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Default="00945332" w:rsidP="00754F58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Bölüm Staj Koordinatörü</w:t>
            </w:r>
            <w:r w:rsidR="00AE14F3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</w:p>
          <w:p w:rsidR="009C039C" w:rsidRPr="00AF4DED" w:rsidRDefault="009C039C" w:rsidP="00754F58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Adı Soyadı ve İmzası:</w:t>
            </w: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Pr="007D1818" w:rsidRDefault="00AE14F3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Tarih:</w:t>
            </w:r>
          </w:p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</w:tr>
    </w:tbl>
    <w:p w:rsidR="00131BDC" w:rsidRDefault="00131BDC" w:rsidP="007C26BC">
      <w:pPr>
        <w:spacing w:after="0" w:line="240" w:lineRule="auto"/>
        <w:jc w:val="both"/>
        <w:rPr>
          <w:rFonts w:ascii="Arial" w:eastAsia="Times New Roman" w:hAnsi="Arial" w:cs="Arial"/>
          <w:b/>
          <w:sz w:val="14"/>
          <w:szCs w:val="14"/>
        </w:rPr>
      </w:pPr>
    </w:p>
    <w:p w:rsidR="00E20CBC" w:rsidRPr="00754F58" w:rsidRDefault="007C26BC" w:rsidP="009C2ECD">
      <w:pPr>
        <w:spacing w:after="0" w:line="240" w:lineRule="auto"/>
        <w:ind w:left="709" w:hanging="709"/>
        <w:jc w:val="both"/>
        <w:rPr>
          <w:rFonts w:ascii="Arial" w:eastAsia="Times New Roman" w:hAnsi="Arial" w:cs="Arial"/>
          <w:sz w:val="18"/>
          <w:szCs w:val="18"/>
        </w:rPr>
      </w:pPr>
      <w:r w:rsidRPr="00754F58">
        <w:rPr>
          <w:rFonts w:ascii="Arial" w:eastAsia="Times New Roman" w:hAnsi="Arial" w:cs="Arial"/>
          <w:b/>
          <w:sz w:val="18"/>
          <w:szCs w:val="18"/>
        </w:rPr>
        <w:t xml:space="preserve">Not: </w:t>
      </w:r>
      <w:r w:rsidR="00FB0C3B" w:rsidRPr="00754F58">
        <w:rPr>
          <w:rFonts w:ascii="Arial" w:eastAsia="Times New Roman" w:hAnsi="Arial" w:cs="Arial"/>
          <w:b/>
          <w:sz w:val="18"/>
          <w:szCs w:val="18"/>
        </w:rPr>
        <w:t xml:space="preserve">1- </w:t>
      </w:r>
      <w:r w:rsidR="009C2ECD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Pr="00754F58">
        <w:rPr>
          <w:rFonts w:ascii="Arial" w:eastAsia="Times New Roman" w:hAnsi="Arial" w:cs="Arial"/>
          <w:sz w:val="18"/>
          <w:szCs w:val="18"/>
        </w:rPr>
        <w:t xml:space="preserve">Bu belge </w:t>
      </w:r>
      <w:r w:rsidRPr="00754F58">
        <w:rPr>
          <w:rFonts w:ascii="Arial" w:eastAsia="Times New Roman" w:hAnsi="Arial" w:cs="Arial"/>
          <w:b/>
          <w:sz w:val="18"/>
          <w:szCs w:val="18"/>
          <w:u w:val="single"/>
        </w:rPr>
        <w:t xml:space="preserve">2 asıl nüsha </w:t>
      </w:r>
      <w:r w:rsidRPr="00754F58">
        <w:rPr>
          <w:rFonts w:ascii="Arial" w:eastAsia="Times New Roman" w:hAnsi="Arial" w:cs="Arial"/>
          <w:sz w:val="18"/>
          <w:szCs w:val="18"/>
        </w:rPr>
        <w:t xml:space="preserve">olarak hazırlanmalıdır. </w:t>
      </w:r>
      <w:r w:rsidR="00F52060" w:rsidRPr="00754F58">
        <w:rPr>
          <w:rFonts w:ascii="Arial" w:eastAsia="Times New Roman" w:hAnsi="Arial" w:cs="Arial"/>
          <w:sz w:val="18"/>
          <w:szCs w:val="18"/>
        </w:rPr>
        <w:t>İsteğe bağlı</w:t>
      </w:r>
      <w:r w:rsidRPr="00754F58">
        <w:rPr>
          <w:rFonts w:ascii="Arial" w:eastAsia="Times New Roman" w:hAnsi="Arial" w:cs="Arial"/>
          <w:sz w:val="18"/>
          <w:szCs w:val="18"/>
        </w:rPr>
        <w:t xml:space="preserve"> staja başlama tarihinden en az </w:t>
      </w:r>
      <w:r w:rsidRPr="00754F58">
        <w:rPr>
          <w:rFonts w:ascii="Arial" w:eastAsia="Times New Roman" w:hAnsi="Arial" w:cs="Arial"/>
          <w:b/>
          <w:sz w:val="18"/>
          <w:szCs w:val="18"/>
        </w:rPr>
        <w:t xml:space="preserve">20 gün önce </w:t>
      </w:r>
      <w:r w:rsidR="009C2ECD">
        <w:rPr>
          <w:rFonts w:ascii="Arial" w:eastAsia="Times New Roman" w:hAnsi="Arial" w:cs="Arial"/>
          <w:b/>
          <w:sz w:val="18"/>
          <w:szCs w:val="18"/>
        </w:rPr>
        <w:t xml:space="preserve">  </w:t>
      </w:r>
      <w:r w:rsidRPr="00754F58">
        <w:rPr>
          <w:rFonts w:ascii="Arial" w:eastAsia="Times New Roman" w:hAnsi="Arial" w:cs="Arial"/>
          <w:b/>
          <w:sz w:val="18"/>
          <w:szCs w:val="18"/>
        </w:rPr>
        <w:t>kimlik fotokopisi ve 2 adet vesikalık</w:t>
      </w:r>
      <w:r w:rsidRPr="00754F58">
        <w:rPr>
          <w:rFonts w:ascii="Arial" w:eastAsia="Times New Roman" w:hAnsi="Arial" w:cs="Arial"/>
          <w:sz w:val="18"/>
          <w:szCs w:val="18"/>
        </w:rPr>
        <w:t xml:space="preserve"> fotoğraf ile birlikte </w:t>
      </w:r>
      <w:r w:rsidR="00F86C9B" w:rsidRPr="00754F58">
        <w:rPr>
          <w:rFonts w:ascii="Arial" w:eastAsia="Times New Roman" w:hAnsi="Arial" w:cs="Arial"/>
          <w:sz w:val="18"/>
          <w:szCs w:val="18"/>
        </w:rPr>
        <w:t xml:space="preserve">Bölüm  Staj Koordinatörüne </w:t>
      </w:r>
      <w:r w:rsidRPr="00754F58">
        <w:rPr>
          <w:rFonts w:ascii="Arial" w:eastAsia="Times New Roman" w:hAnsi="Arial" w:cs="Arial"/>
          <w:sz w:val="18"/>
          <w:szCs w:val="18"/>
        </w:rPr>
        <w:t>teslim edilmesi gerekir. 5510 sayılı yasa gereğince staj başvurusunda bulunan öğrencinin iş kazası ve meslek hastalıkları sigorta primlerinin ödeme yükümlüsü Akdeniz Üniversitesi Rektörlüğü’dür.</w:t>
      </w:r>
    </w:p>
    <w:p w:rsidR="00FB0C3B" w:rsidRPr="00754F58" w:rsidRDefault="00AE14F3" w:rsidP="00AE14F3">
      <w:pPr>
        <w:spacing w:after="0" w:line="240" w:lineRule="auto"/>
        <w:ind w:left="426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</w:t>
      </w:r>
      <w:r w:rsidR="00E20CBC" w:rsidRPr="00754F58">
        <w:rPr>
          <w:rFonts w:ascii="Arial" w:hAnsi="Arial" w:cs="Arial"/>
          <w:b/>
          <w:sz w:val="18"/>
          <w:szCs w:val="18"/>
        </w:rPr>
        <w:t>2</w:t>
      </w:r>
      <w:r w:rsidR="00FB0C3B" w:rsidRPr="00754F58">
        <w:rPr>
          <w:rFonts w:ascii="Arial" w:hAnsi="Arial" w:cs="Arial"/>
          <w:b/>
          <w:sz w:val="18"/>
          <w:szCs w:val="18"/>
        </w:rPr>
        <w:t xml:space="preserve">- </w:t>
      </w:r>
      <w:r w:rsidR="00FB0C3B" w:rsidRPr="00754F58">
        <w:rPr>
          <w:rFonts w:ascii="Arial" w:hAnsi="Arial" w:cs="Arial"/>
          <w:sz w:val="18"/>
          <w:szCs w:val="18"/>
        </w:rPr>
        <w:t xml:space="preserve"> Öğrencinin sigortası staj tarihleri içerisinde</w:t>
      </w:r>
      <w:r w:rsidR="00761681">
        <w:rPr>
          <w:rFonts w:ascii="Arial" w:hAnsi="Arial" w:cs="Arial"/>
          <w:sz w:val="18"/>
          <w:szCs w:val="18"/>
        </w:rPr>
        <w:t xml:space="preserve"> Yüksekokulumuz</w:t>
      </w:r>
      <w:r w:rsidR="00FB0C3B" w:rsidRPr="00754F58">
        <w:rPr>
          <w:rFonts w:ascii="Arial" w:hAnsi="Arial" w:cs="Arial"/>
          <w:sz w:val="18"/>
          <w:szCs w:val="18"/>
        </w:rPr>
        <w:t xml:space="preserve"> tarafından yapılacaktır.</w:t>
      </w:r>
    </w:p>
    <w:p w:rsidR="00FB0C3B" w:rsidRPr="00754F58" w:rsidRDefault="00AE14F3" w:rsidP="009C2ECD">
      <w:p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</w:t>
      </w:r>
      <w:r w:rsidR="00E20CBC" w:rsidRPr="00754F58">
        <w:rPr>
          <w:rFonts w:ascii="Arial" w:hAnsi="Arial" w:cs="Arial"/>
          <w:b/>
          <w:sz w:val="18"/>
          <w:szCs w:val="18"/>
        </w:rPr>
        <w:t>3</w:t>
      </w:r>
      <w:r w:rsidR="00FB0C3B" w:rsidRPr="00754F58">
        <w:rPr>
          <w:rFonts w:ascii="Arial" w:hAnsi="Arial" w:cs="Arial"/>
          <w:b/>
          <w:sz w:val="18"/>
          <w:szCs w:val="18"/>
        </w:rPr>
        <w:t xml:space="preserve">- </w:t>
      </w:r>
      <w:r w:rsidR="009C2ECD">
        <w:rPr>
          <w:rFonts w:ascii="Arial" w:hAnsi="Arial" w:cs="Arial"/>
          <w:b/>
          <w:sz w:val="18"/>
          <w:szCs w:val="18"/>
        </w:rPr>
        <w:t xml:space="preserve"> </w:t>
      </w:r>
      <w:r w:rsidR="00761681">
        <w:rPr>
          <w:rFonts w:ascii="Arial" w:hAnsi="Arial" w:cs="Arial"/>
          <w:b/>
          <w:sz w:val="18"/>
          <w:szCs w:val="18"/>
        </w:rPr>
        <w:t>Yüksekokul</w:t>
      </w:r>
      <w:r w:rsidR="00FB0C3B" w:rsidRPr="00754F58">
        <w:rPr>
          <w:rFonts w:ascii="Arial" w:hAnsi="Arial" w:cs="Arial"/>
          <w:sz w:val="18"/>
          <w:szCs w:val="18"/>
        </w:rPr>
        <w:t xml:space="preserve"> Web sayfasından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staj puantaj cetvelinin</w:t>
      </w:r>
      <w:r w:rsidR="007E084D">
        <w:rPr>
          <w:rFonts w:ascii="Arial" w:hAnsi="Arial" w:cs="Arial"/>
          <w:b/>
          <w:sz w:val="18"/>
          <w:szCs w:val="18"/>
          <w:u w:val="single"/>
        </w:rPr>
        <w:t xml:space="preserve"> </w:t>
      </w:r>
      <w:bookmarkStart w:id="0" w:name="_GoBack"/>
      <w:bookmarkEnd w:id="0"/>
      <w:r w:rsidR="00FB0C3B" w:rsidRPr="00754F58">
        <w:rPr>
          <w:rFonts w:ascii="Arial" w:hAnsi="Arial" w:cs="Arial"/>
          <w:sz w:val="18"/>
          <w:szCs w:val="18"/>
        </w:rPr>
        <w:t xml:space="preserve">indirilek ilgili ay için doldurulması,  staj yapılan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kurum yetkilisine imza</w:t>
      </w:r>
      <w:r w:rsidR="00754F58" w:rsidRPr="00754F58">
        <w:rPr>
          <w:rFonts w:ascii="Arial" w:hAnsi="Arial" w:cs="Arial"/>
          <w:b/>
          <w:sz w:val="18"/>
          <w:szCs w:val="18"/>
          <w:u w:val="single"/>
        </w:rPr>
        <w:t xml:space="preserve">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ve mühür</w:t>
      </w:r>
      <w:r w:rsidR="00FB0C3B" w:rsidRPr="00754F58">
        <w:rPr>
          <w:rFonts w:ascii="Arial" w:hAnsi="Arial" w:cs="Arial"/>
          <w:sz w:val="18"/>
          <w:szCs w:val="18"/>
        </w:rPr>
        <w:t xml:space="preserve"> işlemleri yaptırılarak </w:t>
      </w:r>
      <w:r w:rsidR="00761681">
        <w:rPr>
          <w:rFonts w:ascii="Arial" w:hAnsi="Arial" w:cs="Arial"/>
          <w:sz w:val="18"/>
          <w:szCs w:val="18"/>
        </w:rPr>
        <w:t>Yüksekokul</w:t>
      </w:r>
      <w:r w:rsidR="00FB0C3B" w:rsidRPr="00754F58">
        <w:rPr>
          <w:rFonts w:ascii="Arial" w:hAnsi="Arial" w:cs="Arial"/>
          <w:sz w:val="18"/>
          <w:szCs w:val="18"/>
        </w:rPr>
        <w:t xml:space="preserve"> Mali İşler Birimine teslim edilmesi, Evrak aslı gelene kadar adreslerine</w:t>
      </w:r>
      <w:r w:rsidR="00BB2FF3">
        <w:rPr>
          <w:rFonts w:ascii="Arial" w:hAnsi="Arial" w:cs="Arial"/>
          <w:sz w:val="18"/>
          <w:szCs w:val="18"/>
        </w:rPr>
        <w:t xml:space="preserve"> s</w:t>
      </w:r>
      <w:r w:rsidR="0028623E">
        <w:rPr>
          <w:rFonts w:ascii="Arial" w:hAnsi="Arial" w:cs="Arial"/>
          <w:sz w:val="18"/>
          <w:szCs w:val="18"/>
        </w:rPr>
        <w:t>myo@akdeniz.edu.tr</w:t>
      </w:r>
      <w:r w:rsidR="00FB0C3B" w:rsidRPr="00754F58">
        <w:rPr>
          <w:rFonts w:ascii="Arial" w:hAnsi="Arial" w:cs="Arial"/>
          <w:sz w:val="18"/>
          <w:szCs w:val="18"/>
        </w:rPr>
        <w:t xml:space="preserve"> mail atılması gerekmektedir.</w:t>
      </w:r>
    </w:p>
    <w:p w:rsidR="0079150F" w:rsidRDefault="0079150F"/>
    <w:sectPr w:rsidR="0079150F" w:rsidSect="007D1818">
      <w:headerReference w:type="default" r:id="rId7"/>
      <w:footerReference w:type="default" r:id="rId8"/>
      <w:pgSz w:w="11906" w:h="16838"/>
      <w:pgMar w:top="284" w:right="1417" w:bottom="426" w:left="1417" w:header="426" w:footer="272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02CD" w:rsidRDefault="00DD02CD" w:rsidP="007C26BC">
      <w:pPr>
        <w:spacing w:after="0" w:line="240" w:lineRule="auto"/>
      </w:pPr>
      <w:r>
        <w:separator/>
      </w:r>
    </w:p>
  </w:endnote>
  <w:endnote w:type="continuationSeparator" w:id="0">
    <w:p w:rsidR="00DD02CD" w:rsidRDefault="00DD02CD" w:rsidP="007C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3B" w:rsidRPr="00AE14F3" w:rsidRDefault="001C3F3B">
    <w:pPr>
      <w:pStyle w:val="Altbilgi"/>
      <w:rPr>
        <w:rFonts w:ascii="Arial" w:hAnsi="Arial" w:cs="Arial"/>
        <w:sz w:val="16"/>
        <w:szCs w:val="16"/>
      </w:rPr>
    </w:pPr>
    <w:r w:rsidRPr="00AE14F3">
      <w:rPr>
        <w:rFonts w:ascii="Arial" w:hAnsi="Arial" w:cs="Arial"/>
        <w:sz w:val="16"/>
        <w:szCs w:val="16"/>
      </w:rPr>
      <w:t>Form No: 56557139.FR.23</w:t>
    </w:r>
    <w:r w:rsidRPr="00AE14F3">
      <w:rPr>
        <w:rFonts w:ascii="Arial" w:hAnsi="Arial" w:cs="Arial"/>
        <w:sz w:val="16"/>
        <w:szCs w:val="16"/>
      </w:rPr>
      <w:tab/>
    </w:r>
    <w:r w:rsidRPr="00AE14F3">
      <w:rPr>
        <w:rFonts w:ascii="Arial" w:hAnsi="Arial" w:cs="Arial"/>
        <w:sz w:val="16"/>
        <w:szCs w:val="16"/>
      </w:rPr>
      <w:tab/>
      <w:t>Rev.No:0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02CD" w:rsidRDefault="00DD02CD" w:rsidP="007C26BC">
      <w:pPr>
        <w:spacing w:after="0" w:line="240" w:lineRule="auto"/>
      </w:pPr>
      <w:r>
        <w:separator/>
      </w:r>
    </w:p>
  </w:footnote>
  <w:footnote w:type="continuationSeparator" w:id="0">
    <w:p w:rsidR="00DD02CD" w:rsidRDefault="00DD02CD" w:rsidP="007C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26BC" w:rsidRPr="00AE14F3" w:rsidRDefault="007C26BC">
    <w:pPr>
      <w:pStyle w:val="stbilgi"/>
      <w:rPr>
        <w:rFonts w:ascii="Arial" w:hAnsi="Arial" w:cs="Arial"/>
        <w:sz w:val="20"/>
        <w:szCs w:val="20"/>
      </w:rPr>
    </w:pPr>
    <w:r w:rsidRPr="00AE14F3">
      <w:rPr>
        <w:rFonts w:ascii="Arial" w:hAnsi="Arial" w:cs="Arial"/>
        <w:sz w:val="20"/>
        <w:szCs w:val="20"/>
      </w:rPr>
      <w:t>EK 1: Staj Başvuru Formu</w:t>
    </w:r>
  </w:p>
  <w:p w:rsidR="007C26BC" w:rsidRDefault="007C26BC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TY0tDAxMDEzMLW0MDZT0lEKTi0uzszPAykwrAUA6yKGQiwAAAA="/>
  </w:docVars>
  <w:rsids>
    <w:rsidRoot w:val="007C26BC"/>
    <w:rsid w:val="0002154D"/>
    <w:rsid w:val="00094A15"/>
    <w:rsid w:val="00110C60"/>
    <w:rsid w:val="00117DE5"/>
    <w:rsid w:val="00120AFC"/>
    <w:rsid w:val="00131BDC"/>
    <w:rsid w:val="00185B59"/>
    <w:rsid w:val="00195B98"/>
    <w:rsid w:val="001A7349"/>
    <w:rsid w:val="001C3F3B"/>
    <w:rsid w:val="0020679C"/>
    <w:rsid w:val="002436E7"/>
    <w:rsid w:val="00246DCC"/>
    <w:rsid w:val="0028623E"/>
    <w:rsid w:val="002B0D1A"/>
    <w:rsid w:val="002C0450"/>
    <w:rsid w:val="002E6F1D"/>
    <w:rsid w:val="002E74C8"/>
    <w:rsid w:val="00321953"/>
    <w:rsid w:val="00333101"/>
    <w:rsid w:val="003621A3"/>
    <w:rsid w:val="00377E51"/>
    <w:rsid w:val="003A4EBE"/>
    <w:rsid w:val="003B411B"/>
    <w:rsid w:val="003D3AB2"/>
    <w:rsid w:val="003D4CCD"/>
    <w:rsid w:val="00432295"/>
    <w:rsid w:val="00462D3C"/>
    <w:rsid w:val="00482E04"/>
    <w:rsid w:val="005471A4"/>
    <w:rsid w:val="005544B0"/>
    <w:rsid w:val="00561326"/>
    <w:rsid w:val="00565814"/>
    <w:rsid w:val="0061489A"/>
    <w:rsid w:val="00637D32"/>
    <w:rsid w:val="00653F69"/>
    <w:rsid w:val="00661537"/>
    <w:rsid w:val="00694751"/>
    <w:rsid w:val="006A336E"/>
    <w:rsid w:val="00754F58"/>
    <w:rsid w:val="00761681"/>
    <w:rsid w:val="0079150F"/>
    <w:rsid w:val="007B51BD"/>
    <w:rsid w:val="007C26BC"/>
    <w:rsid w:val="007D1818"/>
    <w:rsid w:val="007E084D"/>
    <w:rsid w:val="00865C26"/>
    <w:rsid w:val="0086704B"/>
    <w:rsid w:val="008D608F"/>
    <w:rsid w:val="008F3AA7"/>
    <w:rsid w:val="00945332"/>
    <w:rsid w:val="009B5968"/>
    <w:rsid w:val="009C039C"/>
    <w:rsid w:val="009C2ECD"/>
    <w:rsid w:val="009D4D0A"/>
    <w:rsid w:val="009D50A8"/>
    <w:rsid w:val="009E3C72"/>
    <w:rsid w:val="00A27C2B"/>
    <w:rsid w:val="00A65D8D"/>
    <w:rsid w:val="00AE14F3"/>
    <w:rsid w:val="00AF4DED"/>
    <w:rsid w:val="00B0142D"/>
    <w:rsid w:val="00BB2FF3"/>
    <w:rsid w:val="00BE29E7"/>
    <w:rsid w:val="00D20AB6"/>
    <w:rsid w:val="00D20BC6"/>
    <w:rsid w:val="00D7743A"/>
    <w:rsid w:val="00DB1605"/>
    <w:rsid w:val="00DC26FC"/>
    <w:rsid w:val="00DD02CD"/>
    <w:rsid w:val="00DE6DC2"/>
    <w:rsid w:val="00E20CBC"/>
    <w:rsid w:val="00E371D6"/>
    <w:rsid w:val="00E52EA1"/>
    <w:rsid w:val="00E723C3"/>
    <w:rsid w:val="00EB30BC"/>
    <w:rsid w:val="00EC741C"/>
    <w:rsid w:val="00F0364B"/>
    <w:rsid w:val="00F12D03"/>
    <w:rsid w:val="00F45A5A"/>
    <w:rsid w:val="00F52060"/>
    <w:rsid w:val="00F8505A"/>
    <w:rsid w:val="00F86C9B"/>
    <w:rsid w:val="00FB0C3B"/>
    <w:rsid w:val="00FD22E6"/>
    <w:rsid w:val="00FD3D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36E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C26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C2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26B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C26BC"/>
  </w:style>
  <w:style w:type="paragraph" w:styleId="Altbilgi">
    <w:name w:val="footer"/>
    <w:basedOn w:val="Normal"/>
    <w:link w:val="Al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C26BC"/>
  </w:style>
  <w:style w:type="character" w:styleId="HafifVurgulama">
    <w:name w:val="Subtle Emphasis"/>
    <w:basedOn w:val="VarsaylanParagrafYazTipi"/>
    <w:uiPriority w:val="19"/>
    <w:qFormat/>
    <w:rsid w:val="00F45A5A"/>
    <w:rPr>
      <w:i/>
      <w:iCs/>
      <w:color w:val="808080" w:themeColor="text1" w:themeTint="7F"/>
    </w:rPr>
  </w:style>
  <w:style w:type="character" w:styleId="Kpr">
    <w:name w:val="Hyperlink"/>
    <w:basedOn w:val="VarsaylanParagrafYazTipi"/>
    <w:uiPriority w:val="99"/>
    <w:unhideWhenUsed/>
    <w:rsid w:val="0066153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tul</dc:creator>
  <cp:lastModifiedBy>Casper</cp:lastModifiedBy>
  <cp:revision>4</cp:revision>
  <cp:lastPrinted>2021-05-26T11:24:00Z</cp:lastPrinted>
  <dcterms:created xsi:type="dcterms:W3CDTF">2023-05-11T06:00:00Z</dcterms:created>
  <dcterms:modified xsi:type="dcterms:W3CDTF">2023-05-11T11:02:00Z</dcterms:modified>
</cp:coreProperties>
</file>